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30054" w14:textId="3C97DBC0" w:rsidR="000C28F7" w:rsidRDefault="0098188B" w:rsidP="000C28F7">
      <w:pPr>
        <w:jc w:val="center"/>
        <w:rPr>
          <w:rFonts w:ascii="Verdana" w:hAnsi="Verdana" w:cs="Times New Roman"/>
          <w:b/>
          <w:u w:val="single"/>
        </w:rPr>
      </w:pPr>
      <w:r>
        <w:rPr>
          <w:rFonts w:ascii="Verdana" w:hAnsi="Verdana" w:cs="Times New Roman"/>
          <w:b/>
          <w:u w:val="single"/>
        </w:rPr>
        <w:t xml:space="preserve">MDCP </w:t>
      </w:r>
      <w:r w:rsidR="00656E9F">
        <w:rPr>
          <w:rFonts w:ascii="Verdana" w:hAnsi="Verdana" w:cs="Times New Roman"/>
          <w:b/>
          <w:u w:val="single"/>
        </w:rPr>
        <w:t>Medical Necessity Denial</w:t>
      </w:r>
      <w:r w:rsidR="00F426B4">
        <w:rPr>
          <w:rFonts w:ascii="Verdana" w:hAnsi="Verdana" w:cs="Times New Roman"/>
          <w:b/>
          <w:u w:val="single"/>
        </w:rPr>
        <w:t xml:space="preserve"> </w:t>
      </w:r>
    </w:p>
    <w:p w14:paraId="09D22215" w14:textId="77777777" w:rsidR="006844A4" w:rsidRPr="000043F3" w:rsidRDefault="006844A4" w:rsidP="000C28F7">
      <w:pPr>
        <w:jc w:val="center"/>
        <w:rPr>
          <w:rFonts w:ascii="Verdana" w:hAnsi="Verdana" w:cs="Times New Roman"/>
          <w:b/>
          <w:u w:val="single"/>
        </w:rPr>
      </w:pPr>
    </w:p>
    <w:p w14:paraId="49F093CC" w14:textId="161E907E" w:rsidR="00544E4A" w:rsidRDefault="00544E4A" w:rsidP="001167EE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Your child isn’t eligible for the Medically Dependent Children Program. </w:t>
      </w:r>
    </w:p>
    <w:p w14:paraId="2D62C790" w14:textId="7DAE0031" w:rsidR="00544E4A" w:rsidRDefault="00544E4A" w:rsidP="001167EE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The Texas Medicaid and Health</w:t>
      </w:r>
      <w:r w:rsidR="00C65F3C">
        <w:rPr>
          <w:rFonts w:ascii="Verdana" w:hAnsi="Verdana" w:cs="Times New Roman"/>
        </w:rPr>
        <w:t>care</w:t>
      </w:r>
      <w:r>
        <w:rPr>
          <w:rFonts w:ascii="Verdana" w:hAnsi="Verdana" w:cs="Times New Roman"/>
        </w:rPr>
        <w:t xml:space="preserve"> Partnership determined your child doesn’t meet the </w:t>
      </w:r>
      <w:r w:rsidR="00C37935">
        <w:rPr>
          <w:rFonts w:ascii="Verdana" w:hAnsi="Verdana" w:cs="Times New Roman"/>
        </w:rPr>
        <w:t xml:space="preserve">medical necessity </w:t>
      </w:r>
      <w:r>
        <w:rPr>
          <w:rFonts w:ascii="Verdana" w:hAnsi="Verdana" w:cs="Times New Roman"/>
        </w:rPr>
        <w:t xml:space="preserve">requirements for </w:t>
      </w:r>
      <w:r w:rsidR="0098188B">
        <w:rPr>
          <w:rFonts w:ascii="Verdana" w:hAnsi="Verdana" w:cs="Times New Roman"/>
        </w:rPr>
        <w:t>MDCP</w:t>
      </w:r>
      <w:r>
        <w:rPr>
          <w:rFonts w:ascii="Verdana" w:hAnsi="Verdana" w:cs="Times New Roman"/>
        </w:rPr>
        <w:t>.</w:t>
      </w:r>
      <w:r w:rsidR="002C2CB5">
        <w:rPr>
          <w:rFonts w:ascii="Verdana" w:hAnsi="Verdana" w:cs="Times New Roman"/>
        </w:rPr>
        <w:t xml:space="preserve"> See the </w:t>
      </w:r>
      <w:r w:rsidR="000018B7">
        <w:rPr>
          <w:rFonts w:ascii="Verdana" w:hAnsi="Verdana" w:cs="Times New Roman"/>
        </w:rPr>
        <w:t>Reason for Denial text box</w:t>
      </w:r>
      <w:r w:rsidR="002C2CB5">
        <w:rPr>
          <w:rFonts w:ascii="Verdana" w:hAnsi="Verdana" w:cs="Times New Roman"/>
        </w:rPr>
        <w:t xml:space="preserve"> on page </w:t>
      </w:r>
      <w:r w:rsidR="00764B20">
        <w:rPr>
          <w:rFonts w:ascii="Verdana" w:hAnsi="Verdana" w:cs="Times New Roman"/>
        </w:rPr>
        <w:t>1</w:t>
      </w:r>
      <w:r w:rsidR="002C2CB5">
        <w:rPr>
          <w:rFonts w:ascii="Verdana" w:hAnsi="Verdana" w:cs="Times New Roman"/>
        </w:rPr>
        <w:t xml:space="preserve"> for more information about this determination.</w:t>
      </w:r>
      <w:r>
        <w:rPr>
          <w:rFonts w:ascii="Verdana" w:hAnsi="Verdana" w:cs="Times New Roman"/>
        </w:rPr>
        <w:t xml:space="preserve"> </w:t>
      </w:r>
    </w:p>
    <w:p w14:paraId="418E999B" w14:textId="0232AFDD" w:rsidR="00544E4A" w:rsidRDefault="00544E4A" w:rsidP="001167EE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You can appeal this decision by asking for a fair hearing. </w:t>
      </w:r>
      <w:r w:rsidR="0015619E">
        <w:rPr>
          <w:rFonts w:ascii="Verdana" w:hAnsi="Verdana" w:cs="Times New Roman"/>
        </w:rPr>
        <w:t>You have 90 days</w:t>
      </w:r>
      <w:r w:rsidR="00A22082">
        <w:rPr>
          <w:rFonts w:ascii="Verdana" w:hAnsi="Verdana" w:cs="Times New Roman"/>
        </w:rPr>
        <w:t xml:space="preserve"> from the Date of Notice shown in the box on the top right-hand corner o</w:t>
      </w:r>
      <w:r w:rsidR="00A91F2E">
        <w:rPr>
          <w:rFonts w:ascii="Verdana" w:hAnsi="Verdana" w:cs="Times New Roman"/>
        </w:rPr>
        <w:t>n</w:t>
      </w:r>
      <w:r w:rsidR="00A22082">
        <w:rPr>
          <w:rFonts w:ascii="Verdana" w:hAnsi="Verdana" w:cs="Times New Roman"/>
        </w:rPr>
        <w:t xml:space="preserve"> page </w:t>
      </w:r>
      <w:r w:rsidR="00764B20">
        <w:rPr>
          <w:rFonts w:ascii="Verdana" w:hAnsi="Verdana" w:cs="Times New Roman"/>
        </w:rPr>
        <w:t>1</w:t>
      </w:r>
      <w:r>
        <w:rPr>
          <w:rFonts w:ascii="Verdana" w:hAnsi="Verdana" w:cs="Times New Roman"/>
        </w:rPr>
        <w:t>. If your child is in MDCP now, you</w:t>
      </w:r>
      <w:r w:rsidR="001E6805">
        <w:rPr>
          <w:rFonts w:ascii="Verdana" w:hAnsi="Verdana" w:cs="Times New Roman"/>
        </w:rPr>
        <w:t>r child</w:t>
      </w:r>
      <w:r>
        <w:rPr>
          <w:rFonts w:ascii="Verdana" w:hAnsi="Verdana" w:cs="Times New Roman"/>
        </w:rPr>
        <w:t xml:space="preserve"> </w:t>
      </w:r>
      <w:r w:rsidR="006C2D5C" w:rsidRPr="000043F3">
        <w:rPr>
          <w:rFonts w:ascii="Verdana" w:hAnsi="Verdana" w:cs="Times New Roman"/>
        </w:rPr>
        <w:t xml:space="preserve">may be able to </w:t>
      </w:r>
      <w:r w:rsidR="0015619E">
        <w:rPr>
          <w:rFonts w:ascii="Verdana" w:hAnsi="Verdana" w:cs="Times New Roman"/>
        </w:rPr>
        <w:t>keep getting</w:t>
      </w:r>
      <w:r w:rsidR="0098188B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 xml:space="preserve">services </w:t>
      </w:r>
      <w:r w:rsidR="00073088">
        <w:rPr>
          <w:rFonts w:ascii="Verdana" w:hAnsi="Verdana" w:cs="Times New Roman"/>
        </w:rPr>
        <w:t>during your appeal</w:t>
      </w:r>
      <w:r>
        <w:rPr>
          <w:rFonts w:ascii="Verdana" w:hAnsi="Verdana" w:cs="Times New Roman"/>
        </w:rPr>
        <w:t>.</w:t>
      </w:r>
      <w:r w:rsidR="00180580">
        <w:rPr>
          <w:rFonts w:ascii="Verdana" w:hAnsi="Verdana" w:cs="Times New Roman"/>
        </w:rPr>
        <w:t xml:space="preserve"> </w:t>
      </w:r>
      <w:r w:rsidR="008F47C0">
        <w:rPr>
          <w:rFonts w:ascii="Verdana" w:hAnsi="Verdana" w:cs="Times New Roman"/>
        </w:rPr>
        <w:t>See the</w:t>
      </w:r>
      <w:r w:rsidR="0015619E">
        <w:rPr>
          <w:rFonts w:ascii="Verdana" w:hAnsi="Verdana" w:cs="Times New Roman"/>
        </w:rPr>
        <w:t xml:space="preserve"> </w:t>
      </w:r>
      <w:r w:rsidR="006844A4">
        <w:rPr>
          <w:rFonts w:ascii="Verdana" w:hAnsi="Verdana" w:cs="Times New Roman"/>
        </w:rPr>
        <w:t>“</w:t>
      </w:r>
      <w:r w:rsidR="00F426B4">
        <w:rPr>
          <w:rFonts w:ascii="Verdana" w:hAnsi="Verdana" w:cs="Times New Roman"/>
        </w:rPr>
        <w:t>Right to a Fair Hearing</w:t>
      </w:r>
      <w:r w:rsidR="006844A4">
        <w:rPr>
          <w:rFonts w:ascii="Verdana" w:hAnsi="Verdana" w:cs="Times New Roman"/>
        </w:rPr>
        <w:t>”</w:t>
      </w:r>
      <w:r w:rsidR="00F426B4">
        <w:rPr>
          <w:rFonts w:ascii="Verdana" w:hAnsi="Verdana" w:cs="Times New Roman"/>
        </w:rPr>
        <w:t xml:space="preserve"> </w:t>
      </w:r>
      <w:r w:rsidR="0015619E">
        <w:rPr>
          <w:rFonts w:ascii="Verdana" w:hAnsi="Verdana" w:cs="Times New Roman"/>
        </w:rPr>
        <w:t xml:space="preserve">page </w:t>
      </w:r>
      <w:r w:rsidR="00C7682E">
        <w:rPr>
          <w:rFonts w:ascii="Verdana" w:hAnsi="Verdana" w:cs="Times New Roman"/>
        </w:rPr>
        <w:t xml:space="preserve">that </w:t>
      </w:r>
      <w:r w:rsidR="0015619E">
        <w:rPr>
          <w:rFonts w:ascii="Verdana" w:hAnsi="Verdana" w:cs="Times New Roman"/>
        </w:rPr>
        <w:t>came with this</w:t>
      </w:r>
      <w:r w:rsidR="0000553E">
        <w:rPr>
          <w:rFonts w:ascii="Verdana" w:hAnsi="Verdana" w:cs="Times New Roman"/>
        </w:rPr>
        <w:t xml:space="preserve"> </w:t>
      </w:r>
      <w:r w:rsidR="00A22082">
        <w:rPr>
          <w:rFonts w:ascii="Verdana" w:hAnsi="Verdana" w:cs="Times New Roman"/>
        </w:rPr>
        <w:t>letter</w:t>
      </w:r>
      <w:r w:rsidR="0015619E">
        <w:rPr>
          <w:rFonts w:ascii="Verdana" w:hAnsi="Verdana" w:cs="Times New Roman"/>
        </w:rPr>
        <w:t>.</w:t>
      </w:r>
    </w:p>
    <w:p w14:paraId="3AE29387" w14:textId="02AF82E2" w:rsidR="000F2D8C" w:rsidRDefault="00544E4A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MDCP requires you to confirm eligibility every year. </w:t>
      </w:r>
      <w:r w:rsidR="0098188B">
        <w:rPr>
          <w:rFonts w:ascii="Verdana" w:hAnsi="Verdana" w:cs="Times New Roman"/>
        </w:rPr>
        <w:t>Y</w:t>
      </w:r>
      <w:r>
        <w:rPr>
          <w:rFonts w:ascii="Verdana" w:hAnsi="Verdana" w:cs="Times New Roman"/>
        </w:rPr>
        <w:t xml:space="preserve">our </w:t>
      </w:r>
      <w:r w:rsidR="000F2E4A">
        <w:rPr>
          <w:rFonts w:ascii="Verdana" w:hAnsi="Verdana" w:cs="Times New Roman"/>
        </w:rPr>
        <w:t xml:space="preserve">child’s </w:t>
      </w:r>
      <w:r>
        <w:rPr>
          <w:rFonts w:ascii="Verdana" w:hAnsi="Verdana" w:cs="Times New Roman"/>
        </w:rPr>
        <w:t>health plan</w:t>
      </w:r>
      <w:r w:rsidR="0098188B">
        <w:rPr>
          <w:rFonts w:ascii="Verdana" w:hAnsi="Verdana" w:cs="Times New Roman"/>
        </w:rPr>
        <w:t xml:space="preserve"> conducts an assessment </w:t>
      </w:r>
      <w:r w:rsidR="009C7169">
        <w:rPr>
          <w:rFonts w:ascii="Verdana" w:hAnsi="Verdana" w:cs="Times New Roman"/>
        </w:rPr>
        <w:t xml:space="preserve">to </w:t>
      </w:r>
      <w:r w:rsidR="00073088">
        <w:rPr>
          <w:rFonts w:ascii="Verdana" w:hAnsi="Verdana" w:cs="Times New Roman"/>
        </w:rPr>
        <w:t>determine</w:t>
      </w:r>
      <w:r w:rsidR="009C716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 xml:space="preserve">if your child meets the </w:t>
      </w:r>
      <w:r w:rsidR="000F2D8C">
        <w:rPr>
          <w:rFonts w:ascii="Verdana" w:hAnsi="Verdana" w:cs="Times New Roman"/>
        </w:rPr>
        <w:t xml:space="preserve">medical </w:t>
      </w:r>
      <w:r>
        <w:rPr>
          <w:rFonts w:ascii="Verdana" w:hAnsi="Verdana" w:cs="Times New Roman"/>
        </w:rPr>
        <w:t xml:space="preserve">standards the law </w:t>
      </w:r>
      <w:r w:rsidR="000F2D8C">
        <w:rPr>
          <w:rFonts w:ascii="Verdana" w:hAnsi="Verdana" w:cs="Times New Roman"/>
        </w:rPr>
        <w:t xml:space="preserve">requires. </w:t>
      </w:r>
    </w:p>
    <w:p w14:paraId="0C35FA32" w14:textId="721D3228" w:rsidR="008C5DBF" w:rsidRDefault="000F2D8C" w:rsidP="008C5DBF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To</w:t>
      </w:r>
      <w:r w:rsidRPr="000043F3">
        <w:rPr>
          <w:rFonts w:ascii="Verdana" w:hAnsi="Verdana" w:cs="Times New Roman"/>
        </w:rPr>
        <w:t xml:space="preserve"> be eligible for MDCP, </w:t>
      </w:r>
      <w:r>
        <w:rPr>
          <w:rFonts w:ascii="Verdana" w:hAnsi="Verdana" w:cs="Times New Roman"/>
        </w:rPr>
        <w:t>your child</w:t>
      </w:r>
      <w:r w:rsidRPr="000043F3">
        <w:rPr>
          <w:rFonts w:ascii="Verdana" w:hAnsi="Verdana" w:cs="Times New Roman"/>
        </w:rPr>
        <w:t xml:space="preserve"> must meet the </w:t>
      </w:r>
      <w:r w:rsidR="00C37935" w:rsidRPr="000043F3">
        <w:rPr>
          <w:rFonts w:ascii="Verdana" w:hAnsi="Verdana" w:cs="Times New Roman"/>
        </w:rPr>
        <w:t xml:space="preserve">medical necessity </w:t>
      </w:r>
      <w:r>
        <w:rPr>
          <w:rFonts w:ascii="Verdana" w:hAnsi="Verdana" w:cs="Times New Roman"/>
        </w:rPr>
        <w:t xml:space="preserve">criteria for a </w:t>
      </w:r>
      <w:r w:rsidRPr="000043F3">
        <w:rPr>
          <w:rFonts w:ascii="Verdana" w:hAnsi="Verdana" w:cs="Times New Roman"/>
        </w:rPr>
        <w:t>nursin</w:t>
      </w:r>
      <w:r>
        <w:rPr>
          <w:rFonts w:ascii="Verdana" w:hAnsi="Verdana" w:cs="Times New Roman"/>
        </w:rPr>
        <w:t>g facility level of care.</w:t>
      </w:r>
      <w:r w:rsidRPr="000043F3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 xml:space="preserve">This means your child must have </w:t>
      </w:r>
      <w:r w:rsidR="00F514D4">
        <w:rPr>
          <w:rFonts w:ascii="Verdana" w:hAnsi="Verdana" w:cs="Times New Roman"/>
        </w:rPr>
        <w:t>a</w:t>
      </w:r>
      <w:r>
        <w:rPr>
          <w:rFonts w:ascii="Verdana" w:hAnsi="Verdana" w:cs="Times New Roman"/>
        </w:rPr>
        <w:t xml:space="preserve"> medical condition that both:</w:t>
      </w:r>
    </w:p>
    <w:p w14:paraId="0DCBFA80" w14:textId="5791FE99" w:rsidR="008C5DBF" w:rsidRPr="00032F99" w:rsidRDefault="00F514D4" w:rsidP="00032F99">
      <w:pPr>
        <w:pStyle w:val="ListParagraph"/>
        <w:numPr>
          <w:ilvl w:val="0"/>
          <w:numId w:val="5"/>
        </w:numPr>
        <w:ind w:left="720"/>
        <w:rPr>
          <w:rFonts w:ascii="Verdana" w:hAnsi="Verdana" w:cs="Times New Roman"/>
        </w:rPr>
      </w:pPr>
      <w:r w:rsidRPr="00B93607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of</w:t>
      </w:r>
      <w:r w:rsidR="008C5DBF" w:rsidRPr="00032F99">
        <w:rPr>
          <w:rFonts w:ascii="Verdana" w:hAnsi="Verdana" w:cs="Times New Roman"/>
        </w:rPr>
        <w:t xml:space="preserve"> sufficient seriousness that </w:t>
      </w:r>
      <w:r w:rsidR="00AC14C6">
        <w:rPr>
          <w:rFonts w:ascii="Verdana" w:hAnsi="Verdana" w:cs="Times New Roman"/>
        </w:rPr>
        <w:t>your child</w:t>
      </w:r>
      <w:r w:rsidR="008C5DBF" w:rsidRPr="00032F99">
        <w:rPr>
          <w:rFonts w:ascii="Verdana" w:hAnsi="Verdana" w:cs="Times New Roman"/>
        </w:rPr>
        <w:t>'s needs exceed the routine care which may be given by an untrained person</w:t>
      </w:r>
      <w:r w:rsidR="000F2D8C">
        <w:rPr>
          <w:rFonts w:ascii="Verdana" w:hAnsi="Verdana" w:cs="Times New Roman"/>
        </w:rPr>
        <w:t>.</w:t>
      </w:r>
      <w:r w:rsidR="008C5DBF" w:rsidRPr="00032F99">
        <w:rPr>
          <w:rFonts w:ascii="Verdana" w:hAnsi="Verdana" w:cs="Times New Roman"/>
        </w:rPr>
        <w:t xml:space="preserve"> </w:t>
      </w:r>
    </w:p>
    <w:p w14:paraId="3C15DCA0" w14:textId="47B52092" w:rsidR="0098188B" w:rsidRPr="00032F99" w:rsidRDefault="000F2D8C" w:rsidP="00DF17BA">
      <w:pPr>
        <w:pStyle w:val="ListParagraph"/>
        <w:numPr>
          <w:ilvl w:val="0"/>
          <w:numId w:val="5"/>
        </w:numPr>
        <w:ind w:left="720"/>
        <w:rPr>
          <w:rFonts w:ascii="Verdana" w:hAnsi="Verdana" w:cs="Times New Roman"/>
        </w:rPr>
      </w:pPr>
      <w:r w:rsidRPr="00C7682E">
        <w:rPr>
          <w:rFonts w:ascii="Verdana" w:hAnsi="Verdana" w:cs="Times New Roman"/>
        </w:rPr>
        <w:t>R</w:t>
      </w:r>
      <w:r w:rsidR="008C5DBF" w:rsidRPr="00C7682E">
        <w:rPr>
          <w:rFonts w:ascii="Verdana" w:hAnsi="Verdana" w:cs="Times New Roman"/>
        </w:rPr>
        <w:t xml:space="preserve">equires licensed nurses' supervision, assessment, planning, and intervention that are available only in an institution. </w:t>
      </w:r>
    </w:p>
    <w:p w14:paraId="19E69D96" w14:textId="0AAF62D3" w:rsidR="006844A4" w:rsidRPr="00C3399F" w:rsidRDefault="008C5DBF" w:rsidP="001B7CF9">
      <w:r w:rsidRPr="00194866">
        <w:rPr>
          <w:rFonts w:ascii="Verdana" w:hAnsi="Verdana" w:cs="Times New Roman"/>
        </w:rPr>
        <w:t xml:space="preserve">In addition, </w:t>
      </w:r>
      <w:r w:rsidR="006844A4" w:rsidRPr="00194866">
        <w:rPr>
          <w:rFonts w:ascii="Verdana" w:hAnsi="Verdana" w:cs="Times New Roman"/>
        </w:rPr>
        <w:t>you</w:t>
      </w:r>
      <w:r w:rsidR="0071402B">
        <w:rPr>
          <w:rFonts w:ascii="Verdana" w:hAnsi="Verdana" w:cs="Times New Roman"/>
        </w:rPr>
        <w:t>r child</w:t>
      </w:r>
      <w:r w:rsidR="006844A4" w:rsidRPr="00194866">
        <w:rPr>
          <w:rFonts w:ascii="Verdana" w:hAnsi="Verdana" w:cs="Times New Roman"/>
        </w:rPr>
        <w:t xml:space="preserve"> </w:t>
      </w:r>
      <w:r w:rsidRPr="00194866">
        <w:rPr>
          <w:rFonts w:ascii="Verdana" w:hAnsi="Verdana" w:cs="Times New Roman"/>
        </w:rPr>
        <w:t xml:space="preserve">must require medical or nursing services that: </w:t>
      </w:r>
      <w:r w:rsidR="006844A4" w:rsidRPr="00C3399F">
        <w:t xml:space="preserve"> </w:t>
      </w:r>
    </w:p>
    <w:p w14:paraId="7733A091" w14:textId="2A464898" w:rsidR="00073088" w:rsidRPr="00C3399F" w:rsidRDefault="006844A4" w:rsidP="006844A4">
      <w:pPr>
        <w:pStyle w:val="ListParagraph"/>
        <w:numPr>
          <w:ilvl w:val="0"/>
          <w:numId w:val="4"/>
        </w:numPr>
        <w:ind w:left="720"/>
        <w:rPr>
          <w:rFonts w:ascii="Verdana" w:hAnsi="Verdana" w:cs="Times New Roman"/>
        </w:rPr>
      </w:pPr>
      <w:r w:rsidRPr="006844A4">
        <w:rPr>
          <w:rFonts w:ascii="Verdana" w:hAnsi="Verdana"/>
        </w:rPr>
        <w:t xml:space="preserve">Are ordered by a </w:t>
      </w:r>
      <w:r w:rsidR="0015619E">
        <w:rPr>
          <w:rFonts w:ascii="Verdana" w:hAnsi="Verdana"/>
        </w:rPr>
        <w:t>doctor</w:t>
      </w:r>
      <w:r w:rsidRPr="006844A4">
        <w:rPr>
          <w:rFonts w:ascii="Verdana" w:hAnsi="Verdana"/>
        </w:rPr>
        <w:t>.</w:t>
      </w:r>
    </w:p>
    <w:p w14:paraId="7F0DEA68" w14:textId="4AA852BD" w:rsidR="006844A4" w:rsidRDefault="00054547" w:rsidP="00073088">
      <w:pPr>
        <w:pStyle w:val="ListParagraph"/>
        <w:numPr>
          <w:ilvl w:val="0"/>
          <w:numId w:val="4"/>
        </w:numPr>
        <w:ind w:left="72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Are needed because of </w:t>
      </w:r>
      <w:r w:rsidR="0015619E">
        <w:rPr>
          <w:rFonts w:ascii="Verdana" w:hAnsi="Verdana" w:cs="Times New Roman"/>
        </w:rPr>
        <w:t>you</w:t>
      </w:r>
      <w:r w:rsidR="000133FA">
        <w:rPr>
          <w:rFonts w:ascii="Verdana" w:hAnsi="Verdana" w:cs="Times New Roman"/>
        </w:rPr>
        <w:t>r child’s</w:t>
      </w:r>
      <w:r w:rsidR="006844A4" w:rsidRPr="00C3399F">
        <w:rPr>
          <w:rFonts w:ascii="Verdana" w:hAnsi="Verdana" w:cs="Times New Roman"/>
        </w:rPr>
        <w:t xml:space="preserve"> documented medical conditions</w:t>
      </w:r>
      <w:r w:rsidR="006844A4">
        <w:rPr>
          <w:rFonts w:ascii="Verdana" w:hAnsi="Verdana" w:cs="Times New Roman"/>
        </w:rPr>
        <w:t>.</w:t>
      </w:r>
    </w:p>
    <w:p w14:paraId="12A3E140" w14:textId="77777777" w:rsidR="00073088" w:rsidRPr="00C3399F" w:rsidRDefault="00073088" w:rsidP="00073088">
      <w:pPr>
        <w:pStyle w:val="ListParagraph"/>
        <w:numPr>
          <w:ilvl w:val="0"/>
          <w:numId w:val="4"/>
        </w:numPr>
        <w:ind w:left="720"/>
        <w:rPr>
          <w:rFonts w:ascii="Verdana" w:hAnsi="Verdana" w:cs="Times New Roman"/>
        </w:rPr>
      </w:pPr>
      <w:r w:rsidRPr="00C3399F">
        <w:rPr>
          <w:rFonts w:ascii="Verdana" w:hAnsi="Verdana" w:cs="Times New Roman"/>
        </w:rPr>
        <w:t>Need the skills of a registered or licensed vocational nurse</w:t>
      </w:r>
      <w:r>
        <w:rPr>
          <w:rFonts w:ascii="Verdana" w:hAnsi="Verdana" w:cs="Times New Roman"/>
        </w:rPr>
        <w:t>.</w:t>
      </w:r>
      <w:r w:rsidRPr="00C3399F">
        <w:rPr>
          <w:rFonts w:ascii="Verdana" w:hAnsi="Verdana" w:cs="Times New Roman"/>
        </w:rPr>
        <w:t xml:space="preserve"> </w:t>
      </w:r>
    </w:p>
    <w:p w14:paraId="3405106B" w14:textId="367AEC76" w:rsidR="00073088" w:rsidRPr="00C3399F" w:rsidRDefault="00073088" w:rsidP="00073088">
      <w:pPr>
        <w:pStyle w:val="ListParagraph"/>
        <w:numPr>
          <w:ilvl w:val="0"/>
          <w:numId w:val="4"/>
        </w:numPr>
        <w:ind w:left="720"/>
        <w:rPr>
          <w:rFonts w:ascii="Verdana" w:hAnsi="Verdana" w:cs="Times New Roman"/>
        </w:rPr>
      </w:pPr>
      <w:r w:rsidRPr="00C3399F">
        <w:rPr>
          <w:rFonts w:ascii="Verdana" w:hAnsi="Verdana" w:cs="Times New Roman"/>
        </w:rPr>
        <w:t>Are provided</w:t>
      </w:r>
      <w:r>
        <w:rPr>
          <w:rFonts w:ascii="Verdana" w:hAnsi="Verdana" w:cs="Times New Roman"/>
        </w:rPr>
        <w:t xml:space="preserve"> </w:t>
      </w:r>
      <w:r w:rsidRPr="00C3399F">
        <w:rPr>
          <w:rFonts w:ascii="Verdana" w:hAnsi="Verdana" w:cs="Times New Roman"/>
        </w:rPr>
        <w:t xml:space="preserve">directly by a licensed nurse in an institutional setting or under the supervision of a licensed nurse in an institutional setting. </w:t>
      </w:r>
    </w:p>
    <w:p w14:paraId="39B81350" w14:textId="2D11745D" w:rsidR="001F16F4" w:rsidRPr="00630A2B" w:rsidRDefault="00073088" w:rsidP="00194866">
      <w:pPr>
        <w:pStyle w:val="ListParagraph"/>
        <w:numPr>
          <w:ilvl w:val="0"/>
          <w:numId w:val="4"/>
        </w:numPr>
        <w:ind w:left="720"/>
      </w:pPr>
      <w:r w:rsidRPr="00C3399F">
        <w:rPr>
          <w:rFonts w:ascii="Verdana" w:hAnsi="Verdana" w:cs="Times New Roman"/>
        </w:rPr>
        <w:t>Are need</w:t>
      </w:r>
      <w:r>
        <w:rPr>
          <w:rFonts w:ascii="Verdana" w:hAnsi="Verdana" w:cs="Times New Roman"/>
        </w:rPr>
        <w:t>ed</w:t>
      </w:r>
      <w:r w:rsidRPr="00C3399F">
        <w:rPr>
          <w:rFonts w:ascii="Verdana" w:hAnsi="Verdana" w:cs="Times New Roman"/>
        </w:rPr>
        <w:t xml:space="preserve"> on a regular basis. </w:t>
      </w:r>
    </w:p>
    <w:p w14:paraId="65C9C278" w14:textId="22AF483E" w:rsidR="00A9452E" w:rsidRDefault="00C0390F" w:rsidP="00630A2B">
      <w:pPr>
        <w:rPr>
          <w:rFonts w:ascii="Verdana" w:hAnsi="Verdana" w:cs="Times New Roman"/>
        </w:rPr>
      </w:pPr>
      <w:r w:rsidRPr="000043F3">
        <w:rPr>
          <w:rFonts w:ascii="Verdana" w:hAnsi="Verdana" w:cs="Times New Roman"/>
        </w:rPr>
        <w:t xml:space="preserve">The eligibility criteria for MDCP are provided in </w:t>
      </w:r>
      <w:r>
        <w:rPr>
          <w:rFonts w:ascii="Verdana" w:hAnsi="Verdana" w:cs="Times New Roman"/>
        </w:rPr>
        <w:t xml:space="preserve">Title 1 of the </w:t>
      </w:r>
      <w:r w:rsidRPr="000043F3">
        <w:rPr>
          <w:rFonts w:ascii="Verdana" w:hAnsi="Verdana" w:cs="Times New Roman"/>
        </w:rPr>
        <w:t xml:space="preserve">Texas Administrative Code at Section </w:t>
      </w:r>
      <w:r w:rsidRPr="001E0886">
        <w:rPr>
          <w:rFonts w:ascii="Verdana" w:hAnsi="Verdana" w:cs="Times New Roman"/>
        </w:rPr>
        <w:t>353.1155</w:t>
      </w:r>
      <w:r>
        <w:rPr>
          <w:rFonts w:ascii="Verdana" w:hAnsi="Verdana" w:cs="Times New Roman"/>
        </w:rPr>
        <w:t xml:space="preserve"> and </w:t>
      </w:r>
      <w:r w:rsidRPr="000043F3">
        <w:rPr>
          <w:rFonts w:ascii="Verdana" w:hAnsi="Verdana" w:cs="Times New Roman"/>
        </w:rPr>
        <w:t>Title 40 of the Texas Administrative Code at Section 19.2401.</w:t>
      </w:r>
      <w:r>
        <w:rPr>
          <w:rFonts w:ascii="Verdana" w:hAnsi="Verdana" w:cs="Times New Roman"/>
        </w:rPr>
        <w:t xml:space="preserve"> </w:t>
      </w:r>
    </w:p>
    <w:p w14:paraId="18A986E1" w14:textId="77777777" w:rsidR="006B3723" w:rsidRDefault="006B3723" w:rsidP="00630A2B">
      <w:pPr>
        <w:rPr>
          <w:rFonts w:ascii="Verdana" w:hAnsi="Verdana" w:cs="Times New Roman"/>
        </w:rPr>
      </w:pPr>
    </w:p>
    <w:p w14:paraId="5E9CF6B9" w14:textId="77777777" w:rsidR="00842173" w:rsidRDefault="00842173" w:rsidP="00630A2B">
      <w:pPr>
        <w:rPr>
          <w:rFonts w:ascii="Verdana" w:hAnsi="Verdana" w:cs="Times New Roman"/>
        </w:rPr>
      </w:pPr>
      <w:bookmarkStart w:id="0" w:name="_GoBack"/>
      <w:bookmarkEnd w:id="0"/>
    </w:p>
    <w:sectPr w:rsidR="00842173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EF4F4" w14:textId="77777777" w:rsidR="00F95BA5" w:rsidRDefault="00F95BA5" w:rsidP="0047248E">
      <w:pPr>
        <w:spacing w:after="0" w:line="240" w:lineRule="auto"/>
      </w:pPr>
      <w:r>
        <w:separator/>
      </w:r>
    </w:p>
  </w:endnote>
  <w:endnote w:type="continuationSeparator" w:id="0">
    <w:p w14:paraId="2375237E" w14:textId="77777777" w:rsidR="00F95BA5" w:rsidRDefault="00F95BA5" w:rsidP="004724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45370" w14:textId="77777777" w:rsidR="00F95BA5" w:rsidRDefault="00F95BA5" w:rsidP="0047248E">
      <w:pPr>
        <w:spacing w:after="0" w:line="240" w:lineRule="auto"/>
      </w:pPr>
      <w:r>
        <w:separator/>
      </w:r>
    </w:p>
  </w:footnote>
  <w:footnote w:type="continuationSeparator" w:id="0">
    <w:p w14:paraId="04D46DDB" w14:textId="77777777" w:rsidR="00F95BA5" w:rsidRDefault="00F95BA5" w:rsidP="004724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F6D12"/>
    <w:multiLevelType w:val="hybridMultilevel"/>
    <w:tmpl w:val="19F08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5A36B1"/>
    <w:multiLevelType w:val="hybridMultilevel"/>
    <w:tmpl w:val="DB26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96E90"/>
    <w:multiLevelType w:val="hybridMultilevel"/>
    <w:tmpl w:val="B3B47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10BA4"/>
    <w:multiLevelType w:val="hybridMultilevel"/>
    <w:tmpl w:val="9AE6D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EE6C7F"/>
    <w:multiLevelType w:val="hybridMultilevel"/>
    <w:tmpl w:val="07F47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B6CA7"/>
    <w:multiLevelType w:val="hybridMultilevel"/>
    <w:tmpl w:val="0F6E45A0"/>
    <w:lvl w:ilvl="0" w:tplc="4D7E42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12579A"/>
    <w:multiLevelType w:val="hybridMultilevel"/>
    <w:tmpl w:val="321E2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227E13"/>
    <w:multiLevelType w:val="hybridMultilevel"/>
    <w:tmpl w:val="08C4C2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7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LM0NLI0NrC0MDVT0lEKTi0uzszPAykwrAUABmr2LiwAAAA="/>
  </w:docVars>
  <w:rsids>
    <w:rsidRoot w:val="00DC483A"/>
    <w:rsid w:val="000018B7"/>
    <w:rsid w:val="000043F3"/>
    <w:rsid w:val="0000553E"/>
    <w:rsid w:val="000123D6"/>
    <w:rsid w:val="000133FA"/>
    <w:rsid w:val="00032F99"/>
    <w:rsid w:val="0004123C"/>
    <w:rsid w:val="00043535"/>
    <w:rsid w:val="000438DF"/>
    <w:rsid w:val="00054547"/>
    <w:rsid w:val="00055349"/>
    <w:rsid w:val="00062E1F"/>
    <w:rsid w:val="00073088"/>
    <w:rsid w:val="00081A49"/>
    <w:rsid w:val="00087C0E"/>
    <w:rsid w:val="000A4D77"/>
    <w:rsid w:val="000A7A00"/>
    <w:rsid w:val="000A7EC1"/>
    <w:rsid w:val="000B1A20"/>
    <w:rsid w:val="000C28F7"/>
    <w:rsid w:val="000D1180"/>
    <w:rsid w:val="000D3EBF"/>
    <w:rsid w:val="000D6235"/>
    <w:rsid w:val="000E3789"/>
    <w:rsid w:val="000F10AB"/>
    <w:rsid w:val="000F2D8C"/>
    <w:rsid w:val="000F2E4A"/>
    <w:rsid w:val="00110977"/>
    <w:rsid w:val="00112734"/>
    <w:rsid w:val="001167EE"/>
    <w:rsid w:val="00122DF4"/>
    <w:rsid w:val="00141E0D"/>
    <w:rsid w:val="0015619E"/>
    <w:rsid w:val="001644E5"/>
    <w:rsid w:val="001674A4"/>
    <w:rsid w:val="00180580"/>
    <w:rsid w:val="00184FE5"/>
    <w:rsid w:val="00187589"/>
    <w:rsid w:val="001942BC"/>
    <w:rsid w:val="00194866"/>
    <w:rsid w:val="001B73E9"/>
    <w:rsid w:val="001B7CF9"/>
    <w:rsid w:val="001C0EFE"/>
    <w:rsid w:val="001D2F25"/>
    <w:rsid w:val="001E0363"/>
    <w:rsid w:val="001E0886"/>
    <w:rsid w:val="001E6805"/>
    <w:rsid w:val="001F0AD4"/>
    <w:rsid w:val="001F16F4"/>
    <w:rsid w:val="00202331"/>
    <w:rsid w:val="002128C3"/>
    <w:rsid w:val="002225D2"/>
    <w:rsid w:val="00230EE5"/>
    <w:rsid w:val="002330F9"/>
    <w:rsid w:val="00255AAD"/>
    <w:rsid w:val="002572C7"/>
    <w:rsid w:val="00274F68"/>
    <w:rsid w:val="00281718"/>
    <w:rsid w:val="00285AC8"/>
    <w:rsid w:val="002A6084"/>
    <w:rsid w:val="002C0D64"/>
    <w:rsid w:val="002C2CB5"/>
    <w:rsid w:val="002C4AB5"/>
    <w:rsid w:val="002C7D92"/>
    <w:rsid w:val="002D5EFC"/>
    <w:rsid w:val="002D6E6B"/>
    <w:rsid w:val="002E551C"/>
    <w:rsid w:val="002F4E0F"/>
    <w:rsid w:val="00300C27"/>
    <w:rsid w:val="00304A89"/>
    <w:rsid w:val="00316BB5"/>
    <w:rsid w:val="0034395F"/>
    <w:rsid w:val="0035519C"/>
    <w:rsid w:val="00362CDC"/>
    <w:rsid w:val="00371CFC"/>
    <w:rsid w:val="00372E52"/>
    <w:rsid w:val="00375F7F"/>
    <w:rsid w:val="00377A88"/>
    <w:rsid w:val="0038202D"/>
    <w:rsid w:val="003832B2"/>
    <w:rsid w:val="00384E9F"/>
    <w:rsid w:val="00386380"/>
    <w:rsid w:val="00393362"/>
    <w:rsid w:val="00394D7B"/>
    <w:rsid w:val="003A43E2"/>
    <w:rsid w:val="003B3E35"/>
    <w:rsid w:val="003B6479"/>
    <w:rsid w:val="003B7462"/>
    <w:rsid w:val="003D2465"/>
    <w:rsid w:val="003E0AF4"/>
    <w:rsid w:val="003E4122"/>
    <w:rsid w:val="003E5336"/>
    <w:rsid w:val="003F0176"/>
    <w:rsid w:val="003F5023"/>
    <w:rsid w:val="003F5B08"/>
    <w:rsid w:val="00412D36"/>
    <w:rsid w:val="00417EEC"/>
    <w:rsid w:val="00434D38"/>
    <w:rsid w:val="00446591"/>
    <w:rsid w:val="00453CCD"/>
    <w:rsid w:val="00470D42"/>
    <w:rsid w:val="0047248E"/>
    <w:rsid w:val="004928C5"/>
    <w:rsid w:val="004A37FF"/>
    <w:rsid w:val="004B4287"/>
    <w:rsid w:val="004B7D60"/>
    <w:rsid w:val="004C55E5"/>
    <w:rsid w:val="004E26BC"/>
    <w:rsid w:val="004E50EA"/>
    <w:rsid w:val="004E62AC"/>
    <w:rsid w:val="004F59B7"/>
    <w:rsid w:val="00522E1B"/>
    <w:rsid w:val="00527F82"/>
    <w:rsid w:val="00535AEC"/>
    <w:rsid w:val="0053602F"/>
    <w:rsid w:val="00544E4A"/>
    <w:rsid w:val="00556DD0"/>
    <w:rsid w:val="00571CE4"/>
    <w:rsid w:val="00573F69"/>
    <w:rsid w:val="00592C9E"/>
    <w:rsid w:val="005C6350"/>
    <w:rsid w:val="005D0562"/>
    <w:rsid w:val="005D66F0"/>
    <w:rsid w:val="00604794"/>
    <w:rsid w:val="00604C58"/>
    <w:rsid w:val="0060512C"/>
    <w:rsid w:val="00612CA6"/>
    <w:rsid w:val="006210CF"/>
    <w:rsid w:val="0062220E"/>
    <w:rsid w:val="006259F7"/>
    <w:rsid w:val="00630A2B"/>
    <w:rsid w:val="00634280"/>
    <w:rsid w:val="00656E9F"/>
    <w:rsid w:val="00672C46"/>
    <w:rsid w:val="0067559B"/>
    <w:rsid w:val="006844A4"/>
    <w:rsid w:val="0069369F"/>
    <w:rsid w:val="006B3723"/>
    <w:rsid w:val="006C2783"/>
    <w:rsid w:val="006C2D5C"/>
    <w:rsid w:val="006D74CF"/>
    <w:rsid w:val="006E4659"/>
    <w:rsid w:val="006F3D9D"/>
    <w:rsid w:val="0071402B"/>
    <w:rsid w:val="007174C1"/>
    <w:rsid w:val="00722D51"/>
    <w:rsid w:val="00733255"/>
    <w:rsid w:val="00747190"/>
    <w:rsid w:val="00755FA8"/>
    <w:rsid w:val="00764B20"/>
    <w:rsid w:val="00772C71"/>
    <w:rsid w:val="007735A1"/>
    <w:rsid w:val="00776DDA"/>
    <w:rsid w:val="00790557"/>
    <w:rsid w:val="00794C4D"/>
    <w:rsid w:val="007A75DA"/>
    <w:rsid w:val="007B4324"/>
    <w:rsid w:val="007C0A27"/>
    <w:rsid w:val="007C1EE8"/>
    <w:rsid w:val="007C6A1C"/>
    <w:rsid w:val="007D4F19"/>
    <w:rsid w:val="007D7B8E"/>
    <w:rsid w:val="007F3688"/>
    <w:rsid w:val="007F5C85"/>
    <w:rsid w:val="007F6FA7"/>
    <w:rsid w:val="008063C7"/>
    <w:rsid w:val="00816708"/>
    <w:rsid w:val="00836C52"/>
    <w:rsid w:val="00840C4F"/>
    <w:rsid w:val="00842173"/>
    <w:rsid w:val="00844F3B"/>
    <w:rsid w:val="00854F3F"/>
    <w:rsid w:val="0085597D"/>
    <w:rsid w:val="00856E8E"/>
    <w:rsid w:val="0086179A"/>
    <w:rsid w:val="00861F91"/>
    <w:rsid w:val="0087693F"/>
    <w:rsid w:val="0089068F"/>
    <w:rsid w:val="008957FB"/>
    <w:rsid w:val="008977CA"/>
    <w:rsid w:val="008A72AD"/>
    <w:rsid w:val="008B3609"/>
    <w:rsid w:val="008B6BC9"/>
    <w:rsid w:val="008C3CC2"/>
    <w:rsid w:val="008C5DBF"/>
    <w:rsid w:val="008C684B"/>
    <w:rsid w:val="008C730F"/>
    <w:rsid w:val="008D0B09"/>
    <w:rsid w:val="008D4BB4"/>
    <w:rsid w:val="008F47C0"/>
    <w:rsid w:val="00906BDC"/>
    <w:rsid w:val="00915E02"/>
    <w:rsid w:val="00920324"/>
    <w:rsid w:val="009227AF"/>
    <w:rsid w:val="009229C5"/>
    <w:rsid w:val="00925613"/>
    <w:rsid w:val="00932D83"/>
    <w:rsid w:val="00933713"/>
    <w:rsid w:val="009353AD"/>
    <w:rsid w:val="00937820"/>
    <w:rsid w:val="00946D8B"/>
    <w:rsid w:val="00961B0A"/>
    <w:rsid w:val="0098188B"/>
    <w:rsid w:val="00984ABF"/>
    <w:rsid w:val="00990ADB"/>
    <w:rsid w:val="00992D24"/>
    <w:rsid w:val="00995F26"/>
    <w:rsid w:val="009A0303"/>
    <w:rsid w:val="009C7169"/>
    <w:rsid w:val="009D77D9"/>
    <w:rsid w:val="009E61DA"/>
    <w:rsid w:val="009F2DB2"/>
    <w:rsid w:val="009F437C"/>
    <w:rsid w:val="00A22082"/>
    <w:rsid w:val="00A23062"/>
    <w:rsid w:val="00A54259"/>
    <w:rsid w:val="00A56439"/>
    <w:rsid w:val="00A60081"/>
    <w:rsid w:val="00A61770"/>
    <w:rsid w:val="00A650A2"/>
    <w:rsid w:val="00A76C42"/>
    <w:rsid w:val="00A77FF2"/>
    <w:rsid w:val="00A8581E"/>
    <w:rsid w:val="00A868E2"/>
    <w:rsid w:val="00A91F2E"/>
    <w:rsid w:val="00A926B7"/>
    <w:rsid w:val="00A9452E"/>
    <w:rsid w:val="00AB08FC"/>
    <w:rsid w:val="00AB63B2"/>
    <w:rsid w:val="00AC14C6"/>
    <w:rsid w:val="00AC35ED"/>
    <w:rsid w:val="00AC54CE"/>
    <w:rsid w:val="00AD104C"/>
    <w:rsid w:val="00B021B7"/>
    <w:rsid w:val="00B16D15"/>
    <w:rsid w:val="00B2004E"/>
    <w:rsid w:val="00B34D4A"/>
    <w:rsid w:val="00B51F91"/>
    <w:rsid w:val="00B536AA"/>
    <w:rsid w:val="00B53844"/>
    <w:rsid w:val="00B571CE"/>
    <w:rsid w:val="00B633A1"/>
    <w:rsid w:val="00B633A7"/>
    <w:rsid w:val="00B749A4"/>
    <w:rsid w:val="00B90BF5"/>
    <w:rsid w:val="00B9292D"/>
    <w:rsid w:val="00B93607"/>
    <w:rsid w:val="00B93B61"/>
    <w:rsid w:val="00BA6A7F"/>
    <w:rsid w:val="00BD27BA"/>
    <w:rsid w:val="00BD34A6"/>
    <w:rsid w:val="00BE2E69"/>
    <w:rsid w:val="00BF64FD"/>
    <w:rsid w:val="00C0091D"/>
    <w:rsid w:val="00C0192C"/>
    <w:rsid w:val="00C0390F"/>
    <w:rsid w:val="00C07D6A"/>
    <w:rsid w:val="00C243F4"/>
    <w:rsid w:val="00C36194"/>
    <w:rsid w:val="00C37935"/>
    <w:rsid w:val="00C515DA"/>
    <w:rsid w:val="00C55C19"/>
    <w:rsid w:val="00C60D90"/>
    <w:rsid w:val="00C65F3C"/>
    <w:rsid w:val="00C662ED"/>
    <w:rsid w:val="00C70E69"/>
    <w:rsid w:val="00C7682E"/>
    <w:rsid w:val="00C864C5"/>
    <w:rsid w:val="00C953D1"/>
    <w:rsid w:val="00CA1191"/>
    <w:rsid w:val="00CC59D8"/>
    <w:rsid w:val="00CC60C1"/>
    <w:rsid w:val="00CD1F16"/>
    <w:rsid w:val="00CD30F3"/>
    <w:rsid w:val="00CD4E97"/>
    <w:rsid w:val="00CE2C85"/>
    <w:rsid w:val="00CE3DBE"/>
    <w:rsid w:val="00CE4415"/>
    <w:rsid w:val="00CF2BCC"/>
    <w:rsid w:val="00CF3834"/>
    <w:rsid w:val="00D06406"/>
    <w:rsid w:val="00D07DA9"/>
    <w:rsid w:val="00D125DE"/>
    <w:rsid w:val="00D1377F"/>
    <w:rsid w:val="00D25ADD"/>
    <w:rsid w:val="00D33FE4"/>
    <w:rsid w:val="00D3505F"/>
    <w:rsid w:val="00D477B8"/>
    <w:rsid w:val="00D77A54"/>
    <w:rsid w:val="00D90B70"/>
    <w:rsid w:val="00DA1EAB"/>
    <w:rsid w:val="00DA3EE0"/>
    <w:rsid w:val="00DC03AB"/>
    <w:rsid w:val="00DC30B6"/>
    <w:rsid w:val="00DC483A"/>
    <w:rsid w:val="00DC676D"/>
    <w:rsid w:val="00DE54E4"/>
    <w:rsid w:val="00E0017A"/>
    <w:rsid w:val="00E01523"/>
    <w:rsid w:val="00E51A57"/>
    <w:rsid w:val="00E534D6"/>
    <w:rsid w:val="00E92192"/>
    <w:rsid w:val="00EA3510"/>
    <w:rsid w:val="00EB4109"/>
    <w:rsid w:val="00EB453C"/>
    <w:rsid w:val="00EB60A7"/>
    <w:rsid w:val="00EB7581"/>
    <w:rsid w:val="00EC49C4"/>
    <w:rsid w:val="00EC4C39"/>
    <w:rsid w:val="00ED4E61"/>
    <w:rsid w:val="00EE6EA2"/>
    <w:rsid w:val="00EE79E5"/>
    <w:rsid w:val="00F0285B"/>
    <w:rsid w:val="00F111A9"/>
    <w:rsid w:val="00F13B9F"/>
    <w:rsid w:val="00F32DD5"/>
    <w:rsid w:val="00F426B4"/>
    <w:rsid w:val="00F45051"/>
    <w:rsid w:val="00F514D4"/>
    <w:rsid w:val="00F51EA0"/>
    <w:rsid w:val="00F7130B"/>
    <w:rsid w:val="00F75947"/>
    <w:rsid w:val="00F95BA5"/>
    <w:rsid w:val="00FA232E"/>
    <w:rsid w:val="00FA256E"/>
    <w:rsid w:val="00FA673B"/>
    <w:rsid w:val="00FB785A"/>
    <w:rsid w:val="00FC0118"/>
    <w:rsid w:val="00FC0B46"/>
    <w:rsid w:val="00FD022F"/>
    <w:rsid w:val="00FD13DD"/>
    <w:rsid w:val="00FE3F02"/>
    <w:rsid w:val="00FE7A75"/>
    <w:rsid w:val="00FF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4396E6"/>
  <w15:chartTrackingRefBased/>
  <w15:docId w15:val="{33AA0103-008B-4325-8D1A-9DD2235A8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F36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36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36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6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6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2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48E"/>
  </w:style>
  <w:style w:type="paragraph" w:styleId="Footer">
    <w:name w:val="footer"/>
    <w:basedOn w:val="Normal"/>
    <w:link w:val="FooterChar"/>
    <w:uiPriority w:val="99"/>
    <w:unhideWhenUsed/>
    <w:rsid w:val="00472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48E"/>
  </w:style>
  <w:style w:type="paragraph" w:styleId="Caption">
    <w:name w:val="caption"/>
    <w:basedOn w:val="Normal"/>
    <w:next w:val="Normal"/>
    <w:uiPriority w:val="35"/>
    <w:unhideWhenUsed/>
    <w:qFormat/>
    <w:rsid w:val="00EB60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A119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A119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A1191"/>
    <w:rPr>
      <w:vertAlign w:val="superscript"/>
    </w:rPr>
  </w:style>
  <w:style w:type="paragraph" w:styleId="ListParagraph">
    <w:name w:val="List Paragraph"/>
    <w:basedOn w:val="Normal"/>
    <w:uiPriority w:val="34"/>
    <w:qFormat/>
    <w:rsid w:val="00F32DD5"/>
    <w:pPr>
      <w:spacing w:after="200" w:line="276" w:lineRule="auto"/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F7130B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F713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13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130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130B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7130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B37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13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21A5C-0D41-4FD3-A765-085B387B4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rhart,Allison V (HHSC)</dc:creator>
  <cp:keywords/>
  <dc:description/>
  <cp:lastModifiedBy>Davis,Justin R (HHSC)</cp:lastModifiedBy>
  <cp:revision>3</cp:revision>
  <cp:lastPrinted>2018-09-17T15:10:00Z</cp:lastPrinted>
  <dcterms:created xsi:type="dcterms:W3CDTF">2019-02-28T16:51:00Z</dcterms:created>
  <dcterms:modified xsi:type="dcterms:W3CDTF">2019-02-28T16:53:00Z</dcterms:modified>
</cp:coreProperties>
</file>